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um"/>
      </w:pPr>
      <w:r>
        <w:t xml:space="preserve">2024-01-19</w:t>
      </w:r>
    </w:p>
    <w:bookmarkStart w:id="37" w:name="analyse-der-diskrepanzerkennung"/>
    <w:p>
      <w:pPr>
        <w:pStyle w:val="berschrift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15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6 0.29 0.25   0.22    0.26 0.21   0   1     1    1     0.2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4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 skew kurtosis   se</w:t>
      </w:r>
      <w:r>
        <w:br/>
      </w:r>
      <w:r>
        <w:rPr>
          <w:rStyle w:val="VerbatimChar"/>
        </w:rPr>
        <w:t xml:space="preserve">## X1    1 66 0.82 0.19    0.9    0.85 0.07 0.1   1   0.9 -1.59     2.09 0.02</w:t>
      </w:r>
    </w:p>
    <w:bookmarkEnd w:id="20"/>
    <w:bookmarkStart w:id="27" w:name="grafische-analyse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t-test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Shapiro-Wilk-Test zur Überprüfung der Normalverteilung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661, p-value = 0.006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436, df = 65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28901 0.598322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9.558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6945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35849 3.003064</w:t>
      </w:r>
    </w:p>
    <w:bookmarkEnd w:id="31"/>
    <w:bookmarkStart w:id="35" w:name="X798edbcf8a55329984bdc3af60aca1d282b1950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22, p-value = 6.899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6.76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(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Wilcoxon-Test:  0.8321002</w:t>
      </w:r>
    </w:p>
    <w:bookmarkEnd w:id="35"/>
    <w:bookmarkStart w:id="36" w:name="Xdabea5814f579ccbbaa62a5eaf1dc4df59c64e0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1, p-value = 4.01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452109 0.68478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0.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360 0.4600 0.6700</w:t>
      </w:r>
      <w:r>
        <w:br/>
      </w:r>
      <w:r>
        <w:rPr>
          <w:rStyle w:val="VerbatimChar"/>
        </w:rPr>
        <w:t xml:space="preserve">## Interpolated CI       0.9500 0.4452 0.6848</w:t>
      </w:r>
      <w:r>
        <w:br/>
      </w:r>
      <w:r>
        <w:rPr>
          <w:rStyle w:val="VerbatimChar"/>
        </w:rPr>
        <w:t xml:space="preserve">## Upper Achieved CI     0.9644 0.4300 0.7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7.469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(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Vorzeichen-Test:  0.919456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berschrift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6 1.05 0.1   1.03    1.04 0.04   1 1.63  0.63 3.92    18.32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5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6 1.31 0.3   1.25    1.27 0.22   1 2.37  1.37 1.43     1.87 0.04</w:t>
      </w:r>
    </w:p>
    <w:bookmarkEnd w:id="38"/>
    <w:bookmarkStart w:id="45" w:name="grafische-analyse-1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t-test-1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sults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Shapiro-Wilk-Test zur Überprüfung der Normalverteilung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602, p-value = 4.429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6321, df = 65, p-value = 7.711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796934 0.334549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5.656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5433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098457 1.5988281</w:t>
      </w:r>
    </w:p>
    <w:bookmarkEnd w:id="49"/>
    <w:bookmarkStart w:id="53" w:name="X0f7658046f23c518bf7cdbf67809f22c2675443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769.5, p-value = 3.213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5.805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(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Wilcoxon-Test:  0.7145774</w:t>
      </w:r>
    </w:p>
    <w:bookmarkEnd w:id="53"/>
    <w:bookmarkStart w:id="54" w:name="Xa130e30d84e9d0195ae42c2198d34945a1a05ca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2, p-value = 1.803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 0.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0.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360    0.1    0.3</w:t>
      </w:r>
      <w:r>
        <w:br/>
      </w:r>
      <w:r>
        <w:rPr>
          <w:rStyle w:val="VerbatimChar"/>
        </w:rPr>
        <w:t xml:space="preserve">## Interpolated CI       0.9500    0.1    0.3</w:t>
      </w:r>
      <w:r>
        <w:br/>
      </w:r>
      <w:r>
        <w:rPr>
          <w:rStyle w:val="VerbatimChar"/>
        </w:rPr>
        <w:t xml:space="preserve">## Upper Achieved CI     0.9644    0.1   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5.509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(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Vorzeichen-Test:  0.6781301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berschrift1"/>
      </w:pPr>
      <w:r>
        <w:t xml:space="preserve">Analyse der Differenzen zwischen f- und w-Werten</w:t>
      </w:r>
    </w:p>
    <w:p>
      <w:pPr>
        <w:pStyle w:val="FirstParagraph"/>
      </w:pPr>
      <w:r>
        <w:t xml:space="preserve">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Shapiro-Wilk-Test zur Überprüfung der Normalverteilung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141, p-value = 0.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3.911, df = 65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02521 0.7480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9.367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14366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35018 3.093714</w:t>
      </w:r>
    </w:p>
    <w:p>
      <w:r>
        <w:br w:type="page"/>
      </w:r>
    </w:p>
    <w:bookmarkEnd w:id="59"/>
    <w:bookmarkStart w:id="61" w:name="anhang"/>
    <w:p>
      <w:pPr>
        <w:pStyle w:val="berschrift1"/>
      </w:pPr>
      <w:r>
        <w:t xml:space="preserve">Anhang</w:t>
      </w:r>
    </w:p>
    <w:bookmarkStart w:id="60" w:name="daten"/>
    <w:p>
      <w:pPr>
        <w:pStyle w:val="berschrift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</w:tbl>
    <w:bookmarkEnd w:id="60"/>
    <w:bookmarkEnd w:id="61"/>
    <w:sectPr w:rsidR="003776CF" w:rsidSect="00DE036E">
      <w:pgSz w:h="15840" w:w="12240"/>
      <w:pgMar w:bottom="1134" w:footer="720" w:gutter="0" w:header="720" w:left="1418" w:right="85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F6AB6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2870371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A53C19"/>
    <w:rPr>
      <w:rFonts w:ascii="Arial" w:hAnsi="Arial"/>
    </w:rPr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B04F65"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A53C1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sid w:val="002B21BE"/>
    <w:rPr>
      <w:rFonts w:ascii="Courier New" w:hAnsi="Courier New"/>
      <w:sz w:val="20"/>
      <w:shd w:color="auto" w:fill="F8F8F8" w:val="clear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rsid w:val="002B21BE"/>
    <w:pPr>
      <w:shd w:color="auto" w:fill="F8F8F8" w:val="clear"/>
      <w:wordWrap w:val="0"/>
    </w:pPr>
    <w:rPr>
      <w:rFonts w:ascii="Courier New" w:hAnsi="Courier New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2B21BE"/>
    <w:rPr>
      <w:rFonts w:ascii="Courier New" w:hAnsi="Courier New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9T14:07:22Z</dcterms:created>
  <dcterms:modified xsi:type="dcterms:W3CDTF">2024-01-19T14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/>
  </property>
</Properties>
</file>